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66a95ffdd279718fb4a45e378a6ff602564f290"/>
    <w:p>
      <w:pPr>
        <w:pStyle w:val="Heading1"/>
      </w:pPr>
      <w:r>
        <w:t xml:space="preserve">Cover Letter for Psychologist Position in Argentina Córdoba</w:t>
      </w:r>
    </w:p>
    <w:p>
      <w:pPr>
        <w:pStyle w:val="FirstParagraph"/>
      </w:pPr>
      <w:r>
        <w:t xml:space="preserve">Dear [Hiring Manager's Name],</w:t>
      </w:r>
    </w:p>
    <w:p>
      <w:pPr>
        <w:pStyle w:val="BodyText"/>
      </w:pPr>
      <w:r>
        <w:t xml:space="preserve">I am writing to express my sincere interest in the Psychologist position at [Organization Name] in Argentina Córdoba. As a dedicated and experienced professional with a passion for mental health and well-being, I am eager to contribute my expertise to a community that values psychological care as a cornerstone of personal and collective growth. My background in clinical psychology, combined with my deep understanding of the unique cultural and social dynamics of Argentina Córdoba, positions me as an ideal candidate for this role.</w:t>
      </w:r>
    </w:p>
    <w:bookmarkStart w:id="20" w:name="X534ff35f308c9389e1263f822662c1f3f403fd7"/>
    <w:p>
      <w:pPr>
        <w:pStyle w:val="Heading2"/>
      </w:pPr>
      <w:r>
        <w:t xml:space="preserve">Why I Am the Ideal Psychologist for Argentina Córdoba</w:t>
      </w:r>
    </w:p>
    <w:p>
      <w:pPr>
        <w:pStyle w:val="FirstParagraph"/>
      </w:pPr>
      <w:r>
        <w:t xml:space="preserve">Argentina Córdoba is a vibrant region known for its rich history, cultural diversity, and progressive approach to mental health. As a Psychologist with over [X years] of experience in both clinical and community settings, I have developed a specialized skill set that aligns perfectly with the needs of individuals and families in Córdoba. My training at [University Name] equipped me with a strong foundation in psychological theory, research methods, and therapeutic interventions, while my work in Argentina has given me firsthand insight into the challenges and opportunities within this region.</w:t>
      </w:r>
    </w:p>
    <w:p>
      <w:pPr>
        <w:pStyle w:val="BodyText"/>
      </w:pPr>
      <w:r>
        <w:t xml:space="preserve">One of my core strengths is my ability to adapt therapeutic approaches to meet the unique needs of diverse populations. In Córdoba, where cultural traditions and modern lifestyles intersect, I have worked with clients from various backgrounds, including families navigating socio-economic pressures, students managing academic stress, and individuals seeking support for mental health issues. My practice emphasizes empathy, active listening, and evidence-based strategies tailored to each client’s context. For example, during my time at [Previous Organization], I developed a program focused on resilience-building for adolescents in urban communities—a project that resonated deeply with the challenges faced by young people in Córdoba.</w:t>
      </w:r>
    </w:p>
    <w:bookmarkEnd w:id="20"/>
    <w:bookmarkStart w:id="21" w:name="professional-experience-and-expertise"/>
    <w:p>
      <w:pPr>
        <w:pStyle w:val="Heading2"/>
      </w:pPr>
      <w:r>
        <w:t xml:space="preserve">Professional Experience and Expertise</w:t>
      </w:r>
    </w:p>
    <w:p>
      <w:pPr>
        <w:pStyle w:val="FirstParagraph"/>
      </w:pPr>
      <w:r>
        <w:t xml:space="preserve">I hold a Master’s degree in Clinical Psychology from [University Name] and am licensed to practice as a Psychologist in Argentina. My career has been defined by a commitment to fostering mental well-being through both individual therapy and group interventions. At [Previous Workplace], I provided counseling services to over 200 clients annually, addressing issues such as anxiety, depression, trauma recovery, and relationship dynamics. I also collaborated with local schools and community centers to promote mental health awareness programs that reached thousands of residents.</w:t>
      </w:r>
    </w:p>
    <w:p>
      <w:pPr>
        <w:pStyle w:val="BodyText"/>
      </w:pPr>
      <w:r>
        <w:t xml:space="preserve">My work in Argentina Córdoba has been particularly impactful. I have conducted workshops on emotional intelligence and stress management for professionals in the education sector, which was a direct response to the high demands placed on teachers and administrators in the region. Additionally, I have partnered with non-profit organizations to provide free psychological support to vulnerable populations, including immigrants and low-income families. These experiences have deepened my understanding of how socio-economic factors influence mental health and reinforced my belief in the importance of accessible, culturally sensitive care.</w:t>
      </w:r>
    </w:p>
    <w:bookmarkEnd w:id="21"/>
    <w:bookmarkStart w:id="22" w:name="Xdbf5613f71ff7801245d7274234b31de8d60799"/>
    <w:p>
      <w:pPr>
        <w:pStyle w:val="Heading2"/>
      </w:pPr>
      <w:r>
        <w:t xml:space="preserve">Why Argentina Córdoba? A Commitment to Community</w:t>
      </w:r>
    </w:p>
    <w:p>
      <w:pPr>
        <w:pStyle w:val="FirstParagraph"/>
      </w:pPr>
      <w:r>
        <w:t xml:space="preserve">Argentina Córdoba is more than a location—it is a community that values resilience, creativity, and connection. As a Psychologist, I am drawn to the region’s dynamic energy and its growing recognition of the importance of mental health services. I have long admired how Córdoba’s cultural institutions and educational systems prioritize holistic development, and I am eager to contribute to this mission by offering compassionate, professional care that aligns with the values of the community.</w:t>
      </w:r>
    </w:p>
    <w:p>
      <w:pPr>
        <w:pStyle w:val="BodyText"/>
      </w:pPr>
      <w:r>
        <w:t xml:space="preserve">My approach as a Psychologist is rooted in collaboration. I believe that effective therapy requires a partnership between the client and therapist, where goals are co-created and progress is celebrated. In Córdoba, I have seen how this collaborative spirit extends to families, schools, and workplaces. For instance, during my time working with [Organization Name], I facilitated group sessions that encouraged open dialogue about mental health challenges—initiatives that were met with enthusiasm and support from the community.</w:t>
      </w:r>
    </w:p>
    <w:bookmarkEnd w:id="22"/>
    <w:bookmarkStart w:id="23" w:name="skills-and-qualifications"/>
    <w:p>
      <w:pPr>
        <w:pStyle w:val="Heading2"/>
      </w:pPr>
      <w:r>
        <w:t xml:space="preserve">Skills and Qualifications</w:t>
      </w:r>
    </w:p>
    <w:p>
      <w:pPr>
        <w:pStyle w:val="FirstParagraph"/>
      </w:pPr>
      <w:r>
        <w:t xml:space="preserve">In addition to my clinical training, I possess a range of skills that make me an asset to any organization. These include:</w:t>
      </w:r>
    </w:p>
    <w:p>
      <w:pPr>
        <w:numPr>
          <w:ilvl w:val="0"/>
          <w:numId w:val="1001"/>
        </w:numPr>
        <w:pStyle w:val="Compact"/>
      </w:pPr>
      <w:r>
        <w:rPr>
          <w:bCs/>
          <w:b/>
        </w:rPr>
        <w:t xml:space="preserve">Cultural Competence:</w:t>
      </w:r>
      <w:r>
        <w:t xml:space="preserve"> </w:t>
      </w:r>
      <w:r>
        <w:t xml:space="preserve">A deep understanding of Argentine culture, including communication styles, family dynamics, and societal norms.</w:t>
      </w:r>
    </w:p>
    <w:p>
      <w:pPr>
        <w:numPr>
          <w:ilvl w:val="0"/>
          <w:numId w:val="1001"/>
        </w:numPr>
        <w:pStyle w:val="Compact"/>
      </w:pPr>
      <w:r>
        <w:rPr>
          <w:bCs/>
          <w:b/>
        </w:rPr>
        <w:t xml:space="preserve">Therapeutic Techniques:</w:t>
      </w:r>
      <w:r>
        <w:t xml:space="preserve"> </w:t>
      </w:r>
      <w:r>
        <w:t xml:space="preserve">Proficient in cognitive-behavioral therapy (CBT), psychodynamic approaches, and mindfulness-based interventions.</w:t>
      </w:r>
    </w:p>
    <w:p>
      <w:pPr>
        <w:numPr>
          <w:ilvl w:val="0"/>
          <w:numId w:val="1001"/>
        </w:numPr>
        <w:pStyle w:val="Compact"/>
      </w:pPr>
      <w:r>
        <w:rPr>
          <w:bCs/>
          <w:b/>
        </w:rPr>
        <w:t xml:space="preserve">Crisis Intervention:</w:t>
      </w:r>
      <w:r>
        <w:t xml:space="preserve"> </w:t>
      </w:r>
      <w:r>
        <w:t xml:space="preserve">Experience in supporting individuals during traumatic events or mental health crises, with a focus on safety and stability.</w:t>
      </w:r>
    </w:p>
    <w:p>
      <w:pPr>
        <w:numPr>
          <w:ilvl w:val="0"/>
          <w:numId w:val="1001"/>
        </w:numPr>
        <w:pStyle w:val="Compact"/>
      </w:pPr>
      <w:r>
        <w:rPr>
          <w:bCs/>
          <w:b/>
        </w:rPr>
        <w:t xml:space="preserve">Program Development:</w:t>
      </w:r>
      <w:r>
        <w:t xml:space="preserve"> </w:t>
      </w:r>
      <w:r>
        <w:t xml:space="preserve">Skilled in designing and implementing mental health initiatives tailored to specific populations or settings.</w:t>
      </w:r>
    </w:p>
    <w:p>
      <w:pPr>
        <w:pStyle w:val="FirstParagraph"/>
      </w:pPr>
      <w:r>
        <w:t xml:space="preserve">I am also fluent in Spanish, which allows me to connect more deeply with clients and colleagues in Argentina Córdoba. This linguistic skill, combined with my ability to navigate the nuances of local dialects and expressions, ensures that I can provide care that is both accessible and respectful of cultural context.</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sychology make me a strong candidate for the Psychologist position at [Organization Name] in Argentina Córdoba. I am eager to bring my expertise to a community that is as dynamic and diverse as the individuals it serves. I would welcome the opportunity to discuss how my background and vision align with your organization’s mission.</w:t>
      </w:r>
    </w:p>
    <w:p>
      <w:pPr>
        <w:pStyle w:val="BodyText"/>
      </w:pPr>
      <w:r>
        <w:t xml:space="preserve">Thank you for considering my application. I look forward to the possibility of contributing to the mental health and well-being of Córdoba’s residen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Argentina Córdoba</dc:title>
  <dc:creator/>
  <dc:language>en</dc:language>
  <cp:keywords/>
  <dcterms:created xsi:type="dcterms:W3CDTF">2025-12-10T07:39:22Z</dcterms:created>
  <dcterms:modified xsi:type="dcterms:W3CDTF">2025-12-10T07:39:22Z</dcterms:modified>
</cp:coreProperties>
</file>

<file path=docProps/custom.xml><?xml version="1.0" encoding="utf-8"?>
<Properties xmlns="http://schemas.openxmlformats.org/officeDocument/2006/custom-properties" xmlns:vt="http://schemas.openxmlformats.org/officeDocument/2006/docPropsVTypes"/>
</file>